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43825" w14:textId="15C9E416" w:rsidR="006877AA" w:rsidRDefault="00194918">
      <w:pPr>
        <w:jc w:val="center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noProof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7D3FECB7" wp14:editId="009DC443">
            <wp:simplePos x="0" y="0"/>
            <wp:positionH relativeFrom="column">
              <wp:posOffset>-86360</wp:posOffset>
            </wp:positionH>
            <wp:positionV relativeFrom="paragraph">
              <wp:posOffset>55880</wp:posOffset>
            </wp:positionV>
            <wp:extent cx="980440" cy="950595"/>
            <wp:effectExtent l="0" t="0" r="0" b="1905"/>
            <wp:wrapTopAndBottom/>
            <wp:docPr id="1668972729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8972729" name="Image 1668972729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0440" cy="950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2FEA">
        <w:rPr>
          <w:rFonts w:ascii="Calibri" w:eastAsia="Calibri" w:hAnsi="Calibri" w:cs="Calibri"/>
          <w:b/>
          <w:sz w:val="28"/>
          <w:szCs w:val="28"/>
        </w:rPr>
        <w:t>International Women’s Association of Yerevan (IWAY)</w:t>
      </w:r>
      <w:r w:rsidR="00172FEA" w:rsidRPr="00172FEA">
        <w:rPr>
          <w:rFonts w:ascii="Arial LatArm" w:hAnsi="Arial LatArm"/>
          <w:noProof/>
        </w:rPr>
        <w:t xml:space="preserve"> </w:t>
      </w:r>
    </w:p>
    <w:p w14:paraId="377AB75D" w14:textId="0B03F3CD" w:rsidR="006877AA" w:rsidRDefault="00836385">
      <w:pPr>
        <w:jc w:val="center"/>
        <w:rPr>
          <w:rFonts w:ascii="Arial" w:eastAsia="Arial" w:hAnsi="Arial" w:cs="Arial"/>
          <w:b/>
          <w:color w:val="0000FF"/>
          <w:sz w:val="22"/>
          <w:szCs w:val="22"/>
        </w:rPr>
      </w:pPr>
      <w:bookmarkStart w:id="0" w:name="_gjdgxs" w:colFirst="0" w:colLast="0"/>
      <w:bookmarkEnd w:id="0"/>
      <w:r>
        <w:rPr>
          <w:rFonts w:ascii="Calibri" w:eastAsia="Calibri" w:hAnsi="Calibri" w:cs="Calibri"/>
          <w:b/>
          <w:sz w:val="28"/>
          <w:szCs w:val="28"/>
        </w:rPr>
        <w:t>Application for Funding</w:t>
      </w:r>
      <w:r w:rsidR="00172FEA">
        <w:rPr>
          <w:rFonts w:ascii="Calibri" w:eastAsia="Calibri" w:hAnsi="Calibri" w:cs="Calibri"/>
          <w:b/>
          <w:sz w:val="28"/>
          <w:szCs w:val="28"/>
        </w:rPr>
        <w:t xml:space="preserve"> 2023-2024</w:t>
      </w:r>
      <w:r>
        <w:rPr>
          <w:rFonts w:ascii="Arial" w:eastAsia="Arial" w:hAnsi="Arial" w:cs="Arial"/>
          <w:b/>
          <w:sz w:val="28"/>
          <w:szCs w:val="28"/>
        </w:rPr>
        <w:br/>
      </w:r>
      <w:r>
        <w:rPr>
          <w:rFonts w:ascii="Calibri" w:eastAsia="Calibri" w:hAnsi="Calibri" w:cs="Calibri"/>
          <w:b/>
        </w:rPr>
        <w:t xml:space="preserve">(Email to </w:t>
      </w:r>
      <w:hyperlink r:id="rId7" w:history="1">
        <w:r w:rsidR="00E8413D" w:rsidRPr="007279A1">
          <w:rPr>
            <w:rStyle w:val="Lienhypertexte"/>
            <w:rFonts w:ascii="Calibri" w:eastAsia="Calibri" w:hAnsi="Calibri" w:cs="Calibri"/>
            <w:b/>
          </w:rPr>
          <w:t>iwaycharities@gmail.com</w:t>
        </w:r>
      </w:hyperlink>
      <w:r w:rsidR="00E8413D">
        <w:rPr>
          <w:rFonts w:ascii="Calibri" w:eastAsia="Calibri" w:hAnsi="Calibri" w:cs="Calibri"/>
          <w:b/>
        </w:rPr>
        <w:t xml:space="preserve"> )</w:t>
      </w:r>
      <w:r w:rsidRPr="00172FEA">
        <w:rPr>
          <w:rFonts w:ascii="Arial" w:eastAsia="Arial" w:hAnsi="Arial" w:cs="Arial"/>
          <w:b/>
          <w:sz w:val="22"/>
          <w:szCs w:val="22"/>
        </w:rPr>
        <w:t xml:space="preserve">  </w:t>
      </w:r>
    </w:p>
    <w:p w14:paraId="79D92F0B" w14:textId="649B04D9" w:rsidR="006877AA" w:rsidRDefault="00836385">
      <w:pPr>
        <w:jc w:val="center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</w:rPr>
        <w:t>Please complete the application in English</w:t>
      </w:r>
      <w:r w:rsidR="00172FEA">
        <w:rPr>
          <w:rFonts w:ascii="Calibri" w:eastAsia="Calibri" w:hAnsi="Calibri" w:cs="Calibri"/>
          <w:b/>
        </w:rPr>
        <w:t xml:space="preserve"> or Armenian</w:t>
      </w:r>
    </w:p>
    <w:p w14:paraId="1BEEA50C" w14:textId="77777777" w:rsidR="006877AA" w:rsidRDefault="006877AA">
      <w:pPr>
        <w:jc w:val="center"/>
        <w:rPr>
          <w:rFonts w:ascii="Arial Armenian" w:eastAsia="Arial Armenian" w:hAnsi="Arial Armenian" w:cs="Arial Armenian"/>
          <w:sz w:val="28"/>
          <w:szCs w:val="28"/>
        </w:rPr>
      </w:pPr>
    </w:p>
    <w:tbl>
      <w:tblPr>
        <w:tblStyle w:val="a"/>
        <w:tblW w:w="10007" w:type="dxa"/>
        <w:tblLayout w:type="fixed"/>
        <w:tblLook w:val="0000" w:firstRow="0" w:lastRow="0" w:firstColumn="0" w:lastColumn="0" w:noHBand="0" w:noVBand="0"/>
      </w:tblPr>
      <w:tblGrid>
        <w:gridCol w:w="5003"/>
        <w:gridCol w:w="5004"/>
      </w:tblGrid>
      <w:tr w:rsidR="006877AA" w14:paraId="1233587C" w14:textId="77777777">
        <w:trPr>
          <w:trHeight w:val="80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3E6E24" w14:textId="77777777" w:rsidR="006877AA" w:rsidRDefault="0083638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Name of Applicant</w:t>
            </w:r>
          </w:p>
          <w:p w14:paraId="4F141812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  <w:p w14:paraId="50EC3ED5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</w:tc>
      </w:tr>
      <w:tr w:rsidR="006877AA" w14:paraId="2ADCE796" w14:textId="77777777">
        <w:trPr>
          <w:trHeight w:val="72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D63E20" w14:textId="77777777" w:rsidR="006877AA" w:rsidRDefault="0083638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Full Legal Name of Organization Applying for Funds</w:t>
            </w:r>
          </w:p>
          <w:p w14:paraId="741A2A7D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</w:tc>
      </w:tr>
      <w:tr w:rsidR="006877AA" w14:paraId="297E8098" w14:textId="77777777">
        <w:trPr>
          <w:trHeight w:val="78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AD27CD" w14:textId="77777777" w:rsidR="006877AA" w:rsidRDefault="0083638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Address of Organization to Receive Funds</w:t>
            </w:r>
          </w:p>
          <w:p w14:paraId="48DCDA29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  <w:p w14:paraId="5BAA25F1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</w:tc>
      </w:tr>
      <w:tr w:rsidR="006877AA" w14:paraId="2E4CC7C6" w14:textId="77777777">
        <w:trPr>
          <w:trHeight w:val="780"/>
        </w:trPr>
        <w:tc>
          <w:tcPr>
            <w:tcW w:w="50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180C3A" w14:textId="77777777" w:rsidR="006877AA" w:rsidRDefault="0083638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 xml:space="preserve">E-mail address </w:t>
            </w:r>
          </w:p>
          <w:p w14:paraId="3699F213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  <w:p w14:paraId="4AE8970C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50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F78086" w14:textId="77777777" w:rsidR="006877AA" w:rsidRDefault="0083638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 xml:space="preserve">Contact Telephone </w:t>
            </w:r>
          </w:p>
          <w:p w14:paraId="4D0A745D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  <w:p w14:paraId="251EEBE7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</w:tc>
      </w:tr>
      <w:tr w:rsidR="006877AA" w14:paraId="130F6F49" w14:textId="77777777">
        <w:trPr>
          <w:trHeight w:val="68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98BC03" w14:textId="77777777" w:rsidR="006877AA" w:rsidRDefault="0083638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 xml:space="preserve">Title of project proposal </w:t>
            </w:r>
          </w:p>
          <w:p w14:paraId="4871AB10" w14:textId="77777777" w:rsidR="006877AA" w:rsidRDefault="006877AA">
            <w:pPr>
              <w:rPr>
                <w:rFonts w:ascii="Calibri" w:eastAsia="Calibri" w:hAnsi="Calibri" w:cs="Calibri"/>
                <w:sz w:val="32"/>
                <w:szCs w:val="32"/>
              </w:rPr>
            </w:pPr>
          </w:p>
          <w:p w14:paraId="4BBC54D6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</w:tc>
      </w:tr>
      <w:tr w:rsidR="006877AA" w14:paraId="006FFCDF" w14:textId="77777777">
        <w:trPr>
          <w:trHeight w:val="78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2CF951" w14:textId="77777777" w:rsidR="006877AA" w:rsidRDefault="0083638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What is the main aim of the project?</w:t>
            </w:r>
          </w:p>
          <w:p w14:paraId="2265824D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  <w:p w14:paraId="2B4490B3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</w:tc>
      </w:tr>
      <w:tr w:rsidR="006877AA" w14:paraId="66F6DE27" w14:textId="77777777">
        <w:trPr>
          <w:trHeight w:val="132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44A252" w14:textId="5F741E97" w:rsidR="006877AA" w:rsidRPr="00172FEA" w:rsidRDefault="00172FEA">
            <w:pPr>
              <w:rPr>
                <w:rFonts w:ascii="Calibri" w:eastAsia="Calibri" w:hAnsi="Calibri" w:cs="Calibri"/>
                <w:b/>
              </w:rPr>
            </w:pPr>
            <w:r w:rsidRPr="00172FEA">
              <w:rPr>
                <w:rFonts w:ascii="Calibri" w:eastAsia="Calibri" w:hAnsi="Calibri" w:cs="Calibri"/>
                <w:b/>
              </w:rPr>
              <w:t xml:space="preserve">Which segment of the community will the project serve? </w:t>
            </w:r>
            <w:r>
              <w:rPr>
                <w:rFonts w:ascii="Calibri" w:eastAsia="Calibri" w:hAnsi="Calibri" w:cs="Calibri"/>
                <w:b/>
              </w:rPr>
              <w:t>(</w:t>
            </w:r>
            <w:proofErr w:type="gramStart"/>
            <w:r>
              <w:rPr>
                <w:rFonts w:ascii="Calibri" w:eastAsia="Calibri" w:hAnsi="Calibri" w:cs="Calibri"/>
                <w:b/>
              </w:rPr>
              <w:t>E.g.</w:t>
            </w:r>
            <w:proofErr w:type="gramEnd"/>
            <w:r>
              <w:rPr>
                <w:rFonts w:ascii="Calibri" w:eastAsia="Calibri" w:hAnsi="Calibri" w:cs="Calibri"/>
                <w:b/>
              </w:rPr>
              <w:t xml:space="preserve"> the elderly/the young/unemployed/disabled/the poor?)</w:t>
            </w:r>
          </w:p>
          <w:p w14:paraId="5B13FD2E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  <w:p w14:paraId="04DD8F84" w14:textId="77777777" w:rsidR="0069663B" w:rsidRDefault="0069663B">
            <w:pPr>
              <w:rPr>
                <w:rFonts w:ascii="Calibri" w:eastAsia="Calibri" w:hAnsi="Calibri" w:cs="Calibri"/>
              </w:rPr>
            </w:pPr>
          </w:p>
          <w:p w14:paraId="5B69DE04" w14:textId="77777777" w:rsidR="0069663B" w:rsidRDefault="0069663B">
            <w:pPr>
              <w:rPr>
                <w:rFonts w:ascii="Calibri" w:eastAsia="Calibri" w:hAnsi="Calibri" w:cs="Calibri"/>
              </w:rPr>
            </w:pPr>
          </w:p>
          <w:p w14:paraId="28562650" w14:textId="77193BE9" w:rsidR="006877AA" w:rsidRPr="0069663B" w:rsidRDefault="0069663B">
            <w:pPr>
              <w:rPr>
                <w:rFonts w:ascii="Calibri" w:eastAsia="Calibri" w:hAnsi="Calibri" w:cs="Calibri"/>
                <w:b/>
              </w:rPr>
            </w:pPr>
            <w:r w:rsidRPr="00DD2886">
              <w:rPr>
                <w:rFonts w:ascii="Calibri" w:eastAsia="Calibri" w:hAnsi="Calibri" w:cs="Calibri"/>
                <w:b/>
              </w:rPr>
              <w:t xml:space="preserve">How many displaced </w:t>
            </w:r>
            <w:r w:rsidR="00E8413D" w:rsidRPr="00DD2886">
              <w:rPr>
                <w:rFonts w:ascii="Calibri" w:eastAsia="Calibri" w:hAnsi="Calibri" w:cs="Calibri"/>
                <w:b/>
              </w:rPr>
              <w:t xml:space="preserve">families/individuals </w:t>
            </w:r>
            <w:r w:rsidRPr="00DD2886">
              <w:rPr>
                <w:rFonts w:ascii="Calibri" w:eastAsia="Calibri" w:hAnsi="Calibri" w:cs="Calibri"/>
                <w:b/>
              </w:rPr>
              <w:t>from Artsakh does the community host?</w:t>
            </w:r>
          </w:p>
          <w:p w14:paraId="42BF22AF" w14:textId="77777777" w:rsidR="0069663B" w:rsidRDefault="0069663B">
            <w:pPr>
              <w:rPr>
                <w:rFonts w:ascii="Segoe UI" w:hAnsi="Segoe UI" w:cs="Segoe UI"/>
                <w:color w:val="374151"/>
                <w:shd w:val="clear" w:color="auto" w:fill="F7F7F8"/>
              </w:rPr>
            </w:pPr>
          </w:p>
          <w:p w14:paraId="28A81D88" w14:textId="77777777" w:rsidR="0069663B" w:rsidRDefault="0069663B">
            <w:pPr>
              <w:rPr>
                <w:rFonts w:ascii="Segoe UI" w:hAnsi="Segoe UI" w:cs="Segoe UI"/>
                <w:color w:val="374151"/>
                <w:shd w:val="clear" w:color="auto" w:fill="F7F7F8"/>
              </w:rPr>
            </w:pPr>
          </w:p>
          <w:p w14:paraId="28E4A767" w14:textId="21CB3080" w:rsidR="0069663B" w:rsidRDefault="0069663B">
            <w:pPr>
              <w:rPr>
                <w:rFonts w:ascii="Calibri" w:eastAsia="Calibri" w:hAnsi="Calibri" w:cs="Calibri"/>
              </w:rPr>
            </w:pPr>
          </w:p>
        </w:tc>
      </w:tr>
      <w:tr w:rsidR="006877AA" w14:paraId="6E342B4D" w14:textId="77777777">
        <w:trPr>
          <w:trHeight w:val="250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B55FCD" w14:textId="1F5BA033" w:rsidR="006877AA" w:rsidRDefault="0083638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lastRenderedPageBreak/>
              <w:t>Give a rough indication of how many people you think this project will have a positive effect on</w:t>
            </w:r>
            <w:r w:rsidR="00DE73EF">
              <w:rPr>
                <w:rFonts w:ascii="Calibri" w:eastAsia="Calibri" w:hAnsi="Calibri" w:cs="Calibri"/>
                <w:b/>
              </w:rPr>
              <w:t>.</w:t>
            </w:r>
          </w:p>
          <w:p w14:paraId="742908F2" w14:textId="77777777" w:rsidR="006877AA" w:rsidRDefault="006877AA">
            <w:pPr>
              <w:tabs>
                <w:tab w:val="center" w:pos="4896"/>
              </w:tabs>
              <w:jc w:val="both"/>
              <w:rPr>
                <w:rFonts w:ascii="Calibri" w:eastAsia="Calibri" w:hAnsi="Calibri" w:cs="Calibri"/>
              </w:rPr>
            </w:pPr>
          </w:p>
          <w:p w14:paraId="65492512" w14:textId="77777777" w:rsidR="006877AA" w:rsidRDefault="00836385">
            <w:pPr>
              <w:tabs>
                <w:tab w:val="center" w:pos="4896"/>
              </w:tabs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Directly</w:t>
            </w:r>
            <w:r>
              <w:rPr>
                <w:rFonts w:ascii="Calibri" w:eastAsia="Calibri" w:hAnsi="Calibri" w:cs="Calibri"/>
                <w:b/>
              </w:rPr>
              <w:tab/>
              <w:t xml:space="preserve">       </w:t>
            </w:r>
          </w:p>
          <w:p w14:paraId="422018CD" w14:textId="77777777" w:rsidR="006877AA" w:rsidRDefault="006877AA">
            <w:pPr>
              <w:tabs>
                <w:tab w:val="center" w:pos="4896"/>
              </w:tabs>
              <w:jc w:val="both"/>
              <w:rPr>
                <w:rFonts w:ascii="Calibri" w:eastAsia="Calibri" w:hAnsi="Calibri" w:cs="Calibri"/>
              </w:rPr>
            </w:pPr>
          </w:p>
          <w:p w14:paraId="64645493" w14:textId="77777777" w:rsidR="006877AA" w:rsidRDefault="006877AA">
            <w:pPr>
              <w:tabs>
                <w:tab w:val="center" w:pos="4896"/>
              </w:tabs>
              <w:jc w:val="both"/>
              <w:rPr>
                <w:rFonts w:ascii="Calibri" w:eastAsia="Calibri" w:hAnsi="Calibri" w:cs="Calibri"/>
              </w:rPr>
            </w:pPr>
          </w:p>
          <w:p w14:paraId="780D7F03" w14:textId="77777777" w:rsidR="006877AA" w:rsidRDefault="00836385">
            <w:pPr>
              <w:tabs>
                <w:tab w:val="center" w:pos="4896"/>
              </w:tabs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Indirectly</w:t>
            </w:r>
          </w:p>
          <w:p w14:paraId="38CEA0B5" w14:textId="77777777" w:rsidR="006877AA" w:rsidRDefault="006877AA">
            <w:pPr>
              <w:tabs>
                <w:tab w:val="center" w:pos="4896"/>
              </w:tabs>
              <w:jc w:val="both"/>
              <w:rPr>
                <w:rFonts w:ascii="Calibri" w:eastAsia="Calibri" w:hAnsi="Calibri" w:cs="Calibri"/>
              </w:rPr>
            </w:pPr>
          </w:p>
          <w:p w14:paraId="69F81B17" w14:textId="77777777" w:rsidR="006877AA" w:rsidRDefault="006877AA">
            <w:pPr>
              <w:tabs>
                <w:tab w:val="center" w:pos="4896"/>
              </w:tabs>
              <w:jc w:val="both"/>
              <w:rPr>
                <w:rFonts w:ascii="Calibri" w:eastAsia="Calibri" w:hAnsi="Calibri" w:cs="Calibri"/>
              </w:rPr>
            </w:pPr>
          </w:p>
        </w:tc>
      </w:tr>
      <w:tr w:rsidR="006877AA" w14:paraId="230A88B5" w14:textId="77777777">
        <w:trPr>
          <w:trHeight w:val="180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6E2307" w14:textId="77777777" w:rsidR="006877AA" w:rsidRDefault="0083638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Is this a new project?</w:t>
            </w:r>
          </w:p>
          <w:p w14:paraId="3642BFB3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  <w:p w14:paraId="39C10F0B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  <w:p w14:paraId="3E6AEABE" w14:textId="77777777" w:rsidR="006877AA" w:rsidRDefault="0083638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If not, for how long has it been running?</w:t>
            </w:r>
          </w:p>
          <w:p w14:paraId="26BC5B62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</w:tc>
      </w:tr>
      <w:tr w:rsidR="006877AA" w14:paraId="6DFF8E76" w14:textId="77777777">
        <w:trPr>
          <w:trHeight w:val="68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2B53E1" w14:textId="77777777" w:rsidR="006877AA" w:rsidRDefault="0083638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How is it funded at present?</w:t>
            </w:r>
          </w:p>
          <w:p w14:paraId="273DCD8F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  <w:p w14:paraId="0903B33B" w14:textId="77777777" w:rsidR="006877AA" w:rsidRDefault="006877AA">
            <w:pPr>
              <w:rPr>
                <w:rFonts w:ascii="Calibri" w:eastAsia="Calibri" w:hAnsi="Calibri" w:cs="Calibri"/>
              </w:rPr>
            </w:pPr>
          </w:p>
        </w:tc>
      </w:tr>
      <w:tr w:rsidR="006877AA" w14:paraId="65769F5D" w14:textId="77777777">
        <w:trPr>
          <w:trHeight w:val="214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671AD7" w14:textId="468E80AC" w:rsidR="006877AA" w:rsidRPr="00172FEA" w:rsidRDefault="00172FEA">
            <w:pPr>
              <w:jc w:val="both"/>
              <w:rPr>
                <w:rFonts w:ascii="Calibri" w:eastAsia="Calibri" w:hAnsi="Calibri" w:cs="Calibri"/>
                <w:b/>
              </w:rPr>
            </w:pPr>
            <w:r w:rsidRPr="00172FEA">
              <w:rPr>
                <w:rFonts w:ascii="Calibri" w:eastAsia="Calibri" w:hAnsi="Calibri" w:cs="Calibri"/>
                <w:b/>
              </w:rPr>
              <w:t>Is the IWAY funding intended to cover the entire project or only a portion of it?</w:t>
            </w:r>
          </w:p>
          <w:p w14:paraId="3D7DB3D3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  <w:p w14:paraId="7E32BD98" w14:textId="77777777" w:rsidR="00172FEA" w:rsidRDefault="00172FEA">
            <w:pPr>
              <w:jc w:val="both"/>
              <w:rPr>
                <w:rFonts w:ascii="Calibri" w:eastAsia="Calibri" w:hAnsi="Calibri" w:cs="Calibri"/>
              </w:rPr>
            </w:pPr>
          </w:p>
          <w:p w14:paraId="372C0838" w14:textId="78F667E1" w:rsidR="006877AA" w:rsidRPr="00172FEA" w:rsidRDefault="00172FEA">
            <w:pPr>
              <w:jc w:val="both"/>
              <w:rPr>
                <w:rFonts w:ascii="Calibri" w:eastAsia="Calibri" w:hAnsi="Calibri" w:cs="Calibri"/>
                <w:b/>
              </w:rPr>
            </w:pPr>
            <w:r w:rsidRPr="00172FEA">
              <w:rPr>
                <w:rFonts w:ascii="Calibri" w:eastAsia="Calibri" w:hAnsi="Calibri" w:cs="Calibri"/>
                <w:b/>
              </w:rPr>
              <w:t xml:space="preserve">If the request is for only a portion of the project, what other sources of funding </w:t>
            </w:r>
            <w:r>
              <w:rPr>
                <w:rFonts w:ascii="Calibri" w:eastAsia="Calibri" w:hAnsi="Calibri" w:cs="Calibri"/>
                <w:b/>
              </w:rPr>
              <w:t>are</w:t>
            </w:r>
            <w:r w:rsidRPr="00172FEA">
              <w:rPr>
                <w:rFonts w:ascii="Calibri" w:eastAsia="Calibri" w:hAnsi="Calibri" w:cs="Calibri"/>
                <w:b/>
              </w:rPr>
              <w:t xml:space="preserve"> utilized?</w:t>
            </w:r>
          </w:p>
          <w:p w14:paraId="2F442CC7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</w:tc>
      </w:tr>
      <w:tr w:rsidR="006877AA" w14:paraId="7196D248" w14:textId="77777777">
        <w:trPr>
          <w:trHeight w:val="132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CCA128" w14:textId="77777777" w:rsidR="006877AA" w:rsidRDefault="00836385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What is the estimated time frame for completion of the project?</w:t>
            </w:r>
          </w:p>
          <w:p w14:paraId="4F4F445C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  <w:p w14:paraId="2EFE6C8B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</w:tc>
      </w:tr>
      <w:tr w:rsidR="006877AA" w14:paraId="392A955A" w14:textId="77777777">
        <w:trPr>
          <w:trHeight w:val="132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0E006E" w14:textId="77777777" w:rsidR="006877AA" w:rsidRDefault="00836385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 xml:space="preserve">How much funding is required to see the project through to completion? (Proof of estimates may be required should the IWAY grant funding.) </w:t>
            </w:r>
          </w:p>
          <w:p w14:paraId="2E334192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  <w:p w14:paraId="7F674E0F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</w:tc>
      </w:tr>
      <w:tr w:rsidR="006877AA" w14:paraId="07779FC5" w14:textId="77777777">
        <w:trPr>
          <w:trHeight w:val="204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B079EF" w14:textId="5E3C9DCE" w:rsidR="006877AA" w:rsidRPr="00172FEA" w:rsidRDefault="00836385">
            <w:pPr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DD2886">
              <w:rPr>
                <w:rFonts w:ascii="Calibri" w:eastAsia="Calibri" w:hAnsi="Calibri" w:cs="Calibri"/>
                <w:b/>
                <w:bCs/>
              </w:rPr>
              <w:t xml:space="preserve">Brief description of the project </w:t>
            </w:r>
            <w:r w:rsidR="0069663B" w:rsidRPr="00DD2886">
              <w:rPr>
                <w:rFonts w:ascii="Calibri" w:eastAsia="Calibri" w:hAnsi="Calibri" w:cs="Calibri"/>
                <w:b/>
                <w:bCs/>
              </w:rPr>
              <w:t xml:space="preserve">(including how the project will affect the </w:t>
            </w:r>
            <w:r w:rsidR="00E8413D" w:rsidRPr="00DD2886">
              <w:rPr>
                <w:rFonts w:ascii="Calibri" w:eastAsia="Calibri" w:hAnsi="Calibri" w:cs="Calibri"/>
                <w:b/>
                <w:bCs/>
              </w:rPr>
              <w:t xml:space="preserve">community as a whole, </w:t>
            </w:r>
            <w:proofErr w:type="gramStart"/>
            <w:r w:rsidR="00E8413D" w:rsidRPr="00DD2886">
              <w:rPr>
                <w:rFonts w:ascii="Calibri" w:eastAsia="Calibri" w:hAnsi="Calibri" w:cs="Calibri"/>
                <w:b/>
                <w:bCs/>
              </w:rPr>
              <w:t>i.e.</w:t>
            </w:r>
            <w:proofErr w:type="gramEnd"/>
            <w:r w:rsidR="00E8413D" w:rsidRPr="00DD2886">
              <w:rPr>
                <w:rFonts w:ascii="Calibri" w:eastAsia="Calibri" w:hAnsi="Calibri" w:cs="Calibri"/>
                <w:b/>
                <w:bCs/>
              </w:rPr>
              <w:t xml:space="preserve"> the local and the </w:t>
            </w:r>
            <w:r w:rsidR="0069663B" w:rsidRPr="00DD2886">
              <w:rPr>
                <w:rFonts w:ascii="Calibri" w:eastAsia="Calibri" w:hAnsi="Calibri" w:cs="Calibri"/>
                <w:b/>
                <w:bCs/>
              </w:rPr>
              <w:t>displaced population from Artsakh)</w:t>
            </w:r>
            <w:r w:rsidR="0069663B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5A42904D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  <w:p w14:paraId="46A6C8F1" w14:textId="3C06794C" w:rsidR="006877AA" w:rsidRDefault="006877AA">
            <w:pPr>
              <w:ind w:left="720"/>
              <w:jc w:val="both"/>
              <w:rPr>
                <w:rFonts w:ascii="Calibri" w:eastAsia="Calibri" w:hAnsi="Calibri" w:cs="Calibri"/>
              </w:rPr>
            </w:pPr>
          </w:p>
        </w:tc>
      </w:tr>
      <w:tr w:rsidR="006877AA" w14:paraId="7C9D4957" w14:textId="77777777">
        <w:trPr>
          <w:trHeight w:val="138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1F431D" w14:textId="77777777" w:rsidR="006877AA" w:rsidRDefault="0083638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lastRenderedPageBreak/>
              <w:t>What are the expected changes/outcomes/benefits/results expected by the end of the project?</w:t>
            </w:r>
          </w:p>
          <w:p w14:paraId="7E5E99DB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  <w:p w14:paraId="0E415D19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</w:tc>
      </w:tr>
      <w:tr w:rsidR="006877AA" w14:paraId="6130171E" w14:textId="77777777">
        <w:trPr>
          <w:trHeight w:val="60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1396D3" w14:textId="77777777" w:rsidR="006877AA" w:rsidRDefault="00836385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How will the project, in particular the spending be monitored, and by whom?</w:t>
            </w:r>
          </w:p>
          <w:p w14:paraId="3F8DFF2F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  <w:p w14:paraId="45838272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</w:tc>
      </w:tr>
      <w:tr w:rsidR="006877AA" w14:paraId="4FC0AE49" w14:textId="77777777">
        <w:trPr>
          <w:trHeight w:val="174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F3D396" w14:textId="77777777" w:rsidR="006877AA" w:rsidRDefault="00836385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How will the project be maintained after completion?</w:t>
            </w:r>
          </w:p>
          <w:p w14:paraId="0108D45F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  <w:p w14:paraId="4AC800CD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  <w:p w14:paraId="4B59BFEE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  <w:p w14:paraId="1A37D8C1" w14:textId="77777777" w:rsidR="00172FEA" w:rsidRPr="00172FEA" w:rsidRDefault="00172FEA" w:rsidP="00172FEA">
            <w:pPr>
              <w:rPr>
                <w:rFonts w:ascii="Calibri" w:eastAsia="Calibri" w:hAnsi="Calibri" w:cs="Calibri"/>
              </w:rPr>
            </w:pPr>
          </w:p>
          <w:p w14:paraId="1F550BB8" w14:textId="77777777" w:rsidR="00172FEA" w:rsidRPr="00172FEA" w:rsidRDefault="00172FEA" w:rsidP="00172FEA">
            <w:pPr>
              <w:rPr>
                <w:rFonts w:ascii="Calibri" w:eastAsia="Calibri" w:hAnsi="Calibri" w:cs="Calibri"/>
              </w:rPr>
            </w:pPr>
          </w:p>
          <w:p w14:paraId="0DCC0C64" w14:textId="77777777" w:rsidR="00172FEA" w:rsidRPr="00172FEA" w:rsidRDefault="00172FEA" w:rsidP="00172FEA">
            <w:pPr>
              <w:rPr>
                <w:rFonts w:ascii="Calibri" w:eastAsia="Calibri" w:hAnsi="Calibri" w:cs="Calibri"/>
              </w:rPr>
            </w:pPr>
          </w:p>
          <w:p w14:paraId="0045587E" w14:textId="77777777" w:rsidR="00172FEA" w:rsidRPr="00172FEA" w:rsidRDefault="00172FEA" w:rsidP="00172FEA">
            <w:pPr>
              <w:rPr>
                <w:rFonts w:ascii="Calibri" w:eastAsia="Calibri" w:hAnsi="Calibri" w:cs="Calibri"/>
              </w:rPr>
            </w:pPr>
          </w:p>
          <w:p w14:paraId="35542AB8" w14:textId="77777777" w:rsidR="00172FEA" w:rsidRPr="00172FEA" w:rsidRDefault="00172FEA" w:rsidP="00172FEA">
            <w:pPr>
              <w:rPr>
                <w:rFonts w:ascii="Calibri" w:eastAsia="Calibri" w:hAnsi="Calibri" w:cs="Calibri"/>
              </w:rPr>
            </w:pPr>
          </w:p>
          <w:p w14:paraId="75D38C77" w14:textId="78F7A1F1" w:rsidR="00172FEA" w:rsidRPr="00172FEA" w:rsidRDefault="00172FEA" w:rsidP="00172FEA">
            <w:pPr>
              <w:tabs>
                <w:tab w:val="left" w:pos="2910"/>
              </w:tabs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ab/>
            </w:r>
          </w:p>
        </w:tc>
      </w:tr>
      <w:tr w:rsidR="006877AA" w14:paraId="7E51CE05" w14:textId="77777777">
        <w:trPr>
          <w:trHeight w:val="206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EB0681" w14:textId="77777777" w:rsidR="006877AA" w:rsidRDefault="00836385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Any other comments</w:t>
            </w:r>
          </w:p>
          <w:p w14:paraId="2C65507E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  <w:p w14:paraId="45CDAC24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</w:tc>
      </w:tr>
      <w:tr w:rsidR="006877AA" w14:paraId="14D689FC" w14:textId="77777777">
        <w:trPr>
          <w:trHeight w:val="2700"/>
        </w:trPr>
        <w:tc>
          <w:tcPr>
            <w:tcW w:w="1000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599A11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  <w:p w14:paraId="3F784894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  <w:p w14:paraId="04853DC5" w14:textId="471A6B80" w:rsidR="006877AA" w:rsidRDefault="00836385" w:rsidP="005A21ED">
            <w:pPr>
              <w:tabs>
                <w:tab w:val="left" w:pos="6850"/>
              </w:tabs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ignature       </w: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hidden="0" allowOverlap="1" wp14:anchorId="339C7115" wp14:editId="13AB1277">
                      <wp:simplePos x="0" y="0"/>
                      <wp:positionH relativeFrom="margin">
                        <wp:posOffset>622300</wp:posOffset>
                      </wp:positionH>
                      <wp:positionV relativeFrom="paragraph">
                        <wp:posOffset>152400</wp:posOffset>
                      </wp:positionV>
                      <wp:extent cx="3333750" cy="12700"/>
                      <wp:effectExtent l="0" t="0" r="0" b="0"/>
                      <wp:wrapNone/>
                      <wp:docPr id="2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3679125" y="3780000"/>
                                <a:ext cx="3333750" cy="0"/>
                              </a:xfrm>
                              <a:prstGeom prst="straightConnector1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34E6F1F8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" o:spid="_x0000_s1026" type="#_x0000_t32" style="position:absolute;margin-left:49pt;margin-top:12pt;width:262.5pt;height:1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" filled="t">
                      <v:stroke joinstyle="miter"/>
                      <w10:wrap anchorx="margin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hidden="0" allowOverlap="1" wp14:anchorId="24F01EEC" wp14:editId="2ADF0659">
                      <wp:simplePos x="0" y="0"/>
                      <wp:positionH relativeFrom="margin">
                        <wp:posOffset>4419600</wp:posOffset>
                      </wp:positionH>
                      <wp:positionV relativeFrom="paragraph">
                        <wp:posOffset>165100</wp:posOffset>
                      </wp:positionV>
                      <wp:extent cx="1666875" cy="12700"/>
                      <wp:effectExtent l="0" t="0" r="0" b="0"/>
                      <wp:wrapNone/>
                      <wp:docPr id="1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4512563" y="3780000"/>
                                <a:ext cx="1666875" cy="0"/>
                              </a:xfrm>
                              <a:prstGeom prst="straightConnector1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48F2025" id="Straight Arrow Connector 1" o:spid="_x0000_s1026" type="#_x0000_t32" style="position:absolute;margin-left:348pt;margin-top:13pt;width:131.25pt;height:1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" filled="t">
                      <v:stroke joinstyle="miter"/>
                      <w10:wrap anchorx="margin"/>
                    </v:shape>
                  </w:pict>
                </mc:Fallback>
              </mc:AlternateContent>
            </w:r>
            <w:r w:rsidR="005A21ED">
              <w:rPr>
                <w:rFonts w:ascii="Calibri" w:eastAsia="Calibri" w:hAnsi="Calibri" w:cs="Calibri"/>
              </w:rPr>
              <w:t xml:space="preserve">                                                                                             Date:</w:t>
            </w:r>
          </w:p>
          <w:p w14:paraId="069F668B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  <w:p w14:paraId="2C2D89E9" w14:textId="0B0B1ECD" w:rsidR="006877AA" w:rsidRDefault="00836385">
            <w:pPr>
              <w:jc w:val="both"/>
              <w:rPr>
                <w:rFonts w:ascii="Arial" w:eastAsia="Arial" w:hAnsi="Arial" w:cs="Arial"/>
                <w:b/>
                <w:color w:val="0000FF"/>
                <w:sz w:val="22"/>
                <w:szCs w:val="22"/>
              </w:rPr>
            </w:pPr>
            <w:r>
              <w:rPr>
                <w:rFonts w:ascii="Calibri" w:eastAsia="Calibri" w:hAnsi="Calibri" w:cs="Calibri"/>
              </w:rPr>
              <w:t xml:space="preserve">Email </w:t>
            </w:r>
            <w:r w:rsidR="00DE73EF">
              <w:rPr>
                <w:rFonts w:ascii="Calibri" w:eastAsia="Calibri" w:hAnsi="Calibri" w:cs="Calibri"/>
              </w:rPr>
              <w:t xml:space="preserve">the </w:t>
            </w:r>
            <w:r>
              <w:rPr>
                <w:rFonts w:ascii="Calibri" w:eastAsia="Calibri" w:hAnsi="Calibri" w:cs="Calibri"/>
              </w:rPr>
              <w:t>completed form to</w:t>
            </w:r>
            <w:r>
              <w:rPr>
                <w:rFonts w:ascii="Arial" w:eastAsia="Arial" w:hAnsi="Arial" w:cs="Arial"/>
                <w:b/>
                <w:color w:val="0000FF"/>
                <w:sz w:val="22"/>
                <w:szCs w:val="22"/>
              </w:rPr>
              <w:t xml:space="preserve"> </w:t>
            </w:r>
            <w:r w:rsidR="00E8413D">
              <w:rPr>
                <w:rFonts w:ascii="Arial" w:eastAsia="Arial" w:hAnsi="Arial" w:cs="Arial"/>
                <w:b/>
                <w:sz w:val="22"/>
                <w:szCs w:val="22"/>
              </w:rPr>
              <w:t>iwaycharities@gmail.com</w:t>
            </w:r>
          </w:p>
          <w:p w14:paraId="6A1077F3" w14:textId="77777777" w:rsidR="006877AA" w:rsidRDefault="006877AA">
            <w:pPr>
              <w:jc w:val="both"/>
              <w:rPr>
                <w:rFonts w:ascii="Calibri" w:eastAsia="Calibri" w:hAnsi="Calibri" w:cs="Calibri"/>
              </w:rPr>
            </w:pPr>
          </w:p>
        </w:tc>
      </w:tr>
    </w:tbl>
    <w:p w14:paraId="057840D2" w14:textId="77777777" w:rsidR="006877AA" w:rsidRDefault="006877AA"/>
    <w:p w14:paraId="715B7B92" w14:textId="77777777" w:rsidR="006877AA" w:rsidRDefault="006877AA"/>
    <w:sectPr w:rsidR="006877AA" w:rsidSect="00172FEA">
      <w:headerReference w:type="default" r:id="rId8"/>
      <w:footerReference w:type="default" r:id="rId9"/>
      <w:pgSz w:w="12240" w:h="15840"/>
      <w:pgMar w:top="1152" w:right="1296" w:bottom="1296" w:left="1296" w:header="432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9659D6" w14:textId="77777777" w:rsidR="00385516" w:rsidRDefault="00385516">
      <w:r>
        <w:separator/>
      </w:r>
    </w:p>
  </w:endnote>
  <w:endnote w:type="continuationSeparator" w:id="0">
    <w:p w14:paraId="2E4E0358" w14:textId="77777777" w:rsidR="00385516" w:rsidRDefault="003855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LatArm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Armenian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hAnsiTheme="majorHAnsi" w:cstheme="majorHAnsi"/>
      </w:rPr>
      <w:id w:val="-8662128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B827EE" w14:textId="1B135DB5" w:rsidR="00172FEA" w:rsidRPr="00172FEA" w:rsidRDefault="00172FEA">
        <w:pPr>
          <w:pStyle w:val="Pieddepage"/>
          <w:jc w:val="right"/>
          <w:rPr>
            <w:rFonts w:asciiTheme="majorHAnsi" w:hAnsiTheme="majorHAnsi" w:cstheme="majorHAnsi"/>
          </w:rPr>
        </w:pPr>
        <w:r w:rsidRPr="00172FEA">
          <w:rPr>
            <w:rFonts w:asciiTheme="majorHAnsi" w:hAnsiTheme="majorHAnsi" w:cstheme="majorHAnsi"/>
          </w:rPr>
          <w:fldChar w:fldCharType="begin"/>
        </w:r>
        <w:r w:rsidRPr="00172FEA">
          <w:rPr>
            <w:rFonts w:asciiTheme="majorHAnsi" w:hAnsiTheme="majorHAnsi" w:cstheme="majorHAnsi"/>
          </w:rPr>
          <w:instrText xml:space="preserve"> PAGE   \* MERGEFORMAT </w:instrText>
        </w:r>
        <w:r w:rsidRPr="00172FEA">
          <w:rPr>
            <w:rFonts w:asciiTheme="majorHAnsi" w:hAnsiTheme="majorHAnsi" w:cstheme="majorHAnsi"/>
          </w:rPr>
          <w:fldChar w:fldCharType="separate"/>
        </w:r>
        <w:r w:rsidR="00E8413D">
          <w:rPr>
            <w:rFonts w:asciiTheme="majorHAnsi" w:hAnsiTheme="majorHAnsi" w:cstheme="majorHAnsi"/>
            <w:noProof/>
          </w:rPr>
          <w:t>1</w:t>
        </w:r>
        <w:r w:rsidRPr="00172FEA">
          <w:rPr>
            <w:rFonts w:asciiTheme="majorHAnsi" w:hAnsiTheme="majorHAnsi" w:cstheme="majorHAnsi"/>
            <w:noProof/>
          </w:rPr>
          <w:fldChar w:fldCharType="end"/>
        </w:r>
        <w:r w:rsidRPr="00172FEA">
          <w:rPr>
            <w:rFonts w:asciiTheme="majorHAnsi" w:hAnsiTheme="majorHAnsi" w:cstheme="majorHAnsi"/>
            <w:noProof/>
          </w:rPr>
          <w:t xml:space="preserve"> | IWAY Charity Funding Application 2023-2024</w:t>
        </w:r>
      </w:p>
    </w:sdtContent>
  </w:sdt>
  <w:p w14:paraId="377027FF" w14:textId="77777777" w:rsidR="006877AA" w:rsidRPr="00172FEA" w:rsidRDefault="006877AA">
    <w:pPr>
      <w:tabs>
        <w:tab w:val="center" w:pos="4320"/>
        <w:tab w:val="right" w:pos="8640"/>
      </w:tabs>
      <w:rPr>
        <w:rFonts w:asciiTheme="majorHAnsi" w:hAnsiTheme="majorHAnsi" w:cs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D0961D" w14:textId="77777777" w:rsidR="00385516" w:rsidRDefault="00385516">
      <w:r>
        <w:separator/>
      </w:r>
    </w:p>
  </w:footnote>
  <w:footnote w:type="continuationSeparator" w:id="0">
    <w:p w14:paraId="6932CEA2" w14:textId="77777777" w:rsidR="00385516" w:rsidRDefault="003855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67213" w14:textId="77777777" w:rsidR="006877AA" w:rsidRDefault="006877AA">
    <w:pPr>
      <w:tabs>
        <w:tab w:val="center" w:pos="4680"/>
        <w:tab w:val="right" w:pos="936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MDAxMTYwNTe2NDJS0lEKTi0uzszPAykwrAUAjzFTYSwAAAA="/>
  </w:docVars>
  <w:rsids>
    <w:rsidRoot w:val="006877AA"/>
    <w:rsid w:val="00172FEA"/>
    <w:rsid w:val="00194918"/>
    <w:rsid w:val="00302C42"/>
    <w:rsid w:val="00385516"/>
    <w:rsid w:val="005A21ED"/>
    <w:rsid w:val="006877AA"/>
    <w:rsid w:val="0069663B"/>
    <w:rsid w:val="00836385"/>
    <w:rsid w:val="00956496"/>
    <w:rsid w:val="00DD2886"/>
    <w:rsid w:val="00DE73EF"/>
    <w:rsid w:val="00E8413D"/>
    <w:rsid w:val="00F40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B99D98"/>
  <w15:docId w15:val="{3379DD06-0325-4768-B454-D75472628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re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re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re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itre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itre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ous-titr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auNormal"/>
    <w:tblPr>
      <w:tblStyleRowBandSize w:val="1"/>
      <w:tblStyleColBandSize w:val="1"/>
      <w:tblCellMar>
        <w:left w:w="180" w:type="dxa"/>
        <w:right w:w="180" w:type="dxa"/>
      </w:tblCellMar>
    </w:tblPr>
  </w:style>
  <w:style w:type="paragraph" w:styleId="En-tte">
    <w:name w:val="header"/>
    <w:basedOn w:val="Normal"/>
    <w:link w:val="En-tteCar"/>
    <w:uiPriority w:val="99"/>
    <w:unhideWhenUsed/>
    <w:rsid w:val="00172FEA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rsid w:val="00172FEA"/>
  </w:style>
  <w:style w:type="paragraph" w:styleId="Pieddepage">
    <w:name w:val="footer"/>
    <w:basedOn w:val="Normal"/>
    <w:link w:val="PieddepageCar"/>
    <w:uiPriority w:val="99"/>
    <w:unhideWhenUsed/>
    <w:rsid w:val="00172FEA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172FEA"/>
  </w:style>
  <w:style w:type="character" w:styleId="Lienhypertexte">
    <w:name w:val="Hyperlink"/>
    <w:basedOn w:val="Policepardfaut"/>
    <w:uiPriority w:val="99"/>
    <w:unhideWhenUsed/>
    <w:rsid w:val="00E8413D"/>
    <w:rPr>
      <w:color w:val="0000FF" w:themeColor="hyperlink"/>
      <w:u w:val="single"/>
    </w:rPr>
  </w:style>
  <w:style w:type="paragraph" w:styleId="Rvision">
    <w:name w:val="Revision"/>
    <w:hidden/>
    <w:uiPriority w:val="99"/>
    <w:semiHidden/>
    <w:rsid w:val="00DD2886"/>
    <w:pPr>
      <w:widowControl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iwaycharities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88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aroline Consten</cp:lastModifiedBy>
  <cp:revision>2</cp:revision>
  <dcterms:created xsi:type="dcterms:W3CDTF">2023-10-19T16:59:00Z</dcterms:created>
  <dcterms:modified xsi:type="dcterms:W3CDTF">2023-10-19T16:59:00Z</dcterms:modified>
</cp:coreProperties>
</file>